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227D6C4B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4C0FD6">
        <w:rPr>
          <w:rFonts w:cs="Times New Roman"/>
          <w:i/>
          <w:iCs/>
        </w:rPr>
        <w:t>1</w:t>
      </w:r>
      <w:r w:rsidR="00023C52">
        <w:rPr>
          <w:rFonts w:cs="Times New Roman"/>
          <w:i/>
          <w:iCs/>
        </w:rPr>
        <w:t>2</w:t>
      </w:r>
      <w:r w:rsidRPr="008E74DA">
        <w:rPr>
          <w:rFonts w:cs="Times New Roman"/>
          <w:i/>
          <w:iCs/>
        </w:rPr>
        <w:t>/</w:t>
      </w:r>
      <w:r w:rsidR="00023C52">
        <w:rPr>
          <w:rFonts w:cs="Times New Roman"/>
          <w:i/>
          <w:iCs/>
        </w:rPr>
        <w:t>0</w:t>
      </w:r>
      <w:r w:rsidR="00C945FB">
        <w:rPr>
          <w:rFonts w:cs="Times New Roman"/>
          <w:i/>
          <w:iCs/>
        </w:rPr>
        <w:t>9</w:t>
      </w:r>
      <w:r w:rsidRPr="008E74DA">
        <w:rPr>
          <w:rFonts w:cs="Times New Roman"/>
          <w:i/>
          <w:iCs/>
        </w:rPr>
        <w:t>/2024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68"/>
        <w:gridCol w:w="1492"/>
      </w:tblGrid>
      <w:tr w:rsidR="000068F4" w:rsidRPr="008E74DA" w14:paraId="137D6C7A" w14:textId="77777777" w:rsidTr="00117742">
        <w:tc>
          <w:tcPr>
            <w:tcW w:w="4203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51F4A704" w:rsidR="000068F4" w:rsidRPr="008E74DA" w:rsidRDefault="000068F4" w:rsidP="00EE5F8D">
            <w:pPr>
              <w:spacing w:after="0" w:line="282" w:lineRule="auto"/>
              <w:ind w:left="144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</w:p>
          <w:p w14:paraId="626D43D5" w14:textId="58AEEC72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hosh</w:t>
            </w:r>
          </w:p>
        </w:tc>
        <w:tc>
          <w:tcPr>
            <w:tcW w:w="797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117742">
        <w:tc>
          <w:tcPr>
            <w:tcW w:w="4203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255554F9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</w:t>
            </w:r>
          </w:p>
          <w:p w14:paraId="722F681D" w14:textId="67B9385F" w:rsidR="000068F4" w:rsidRPr="008E74DA" w:rsidRDefault="000068F4" w:rsidP="008E74DA">
            <w:pPr>
              <w:spacing w:after="0" w:line="282" w:lineRule="auto"/>
              <w:ind w:left="144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Kudenov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ia</w:t>
            </w:r>
          </w:p>
        </w:tc>
        <w:tc>
          <w:tcPr>
            <w:tcW w:w="797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117742">
        <w:tc>
          <w:tcPr>
            <w:tcW w:w="4203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97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117742">
        <w:tc>
          <w:tcPr>
            <w:tcW w:w="4203" w:type="pct"/>
          </w:tcPr>
          <w:p w14:paraId="5139DE09" w14:textId="5E667DD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  <w:r w:rsidR="00A23DAC">
              <w:rPr>
                <w:rFonts w:cs="Times New Roman" w:hint="eastAsia"/>
                <w:b/>
                <w:sz w:val="24"/>
                <w:szCs w:val="24"/>
              </w:rPr>
              <w:t xml:space="preserve"> </w:t>
            </w:r>
            <w:r w:rsidR="00A23DAC" w:rsidRPr="008E74DA">
              <w:rPr>
                <w:rFonts w:cs="Times New Roman"/>
                <w:b/>
                <w:sz w:val="24"/>
                <w:szCs w:val="24"/>
              </w:rPr>
              <w:t>(Double Major)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2E405F0C" w:rsidR="000068F4" w:rsidRPr="008E74DA" w:rsidRDefault="000068F4" w:rsidP="00EE5F8D">
            <w:pPr>
              <w:spacing w:after="0" w:line="282" w:lineRule="auto"/>
              <w:ind w:left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a-</w:t>
            </w:r>
            <w:proofErr w:type="spellStart"/>
            <w:r w:rsidRPr="008E74DA">
              <w:rPr>
                <w:rFonts w:cs="Times New Roman"/>
              </w:rPr>
              <w:t>sen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</w:t>
            </w:r>
          </w:p>
        </w:tc>
        <w:tc>
          <w:tcPr>
            <w:tcW w:w="797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4B3B8C30" w14:textId="1CB8133A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8E74DA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5B04EBCC" w:rsidR="00770CAB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bCs/>
              </w:rPr>
              <w:t>Pekar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et al.,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053566">
              <w:rPr>
                <w:rFonts w:cs="Times New Roman"/>
                <w:bCs/>
              </w:rPr>
              <w:t>The recency and geographical origins of the bat viruses ancestral to SARS-CoV and SARS-CoV-2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770CAB">
              <w:rPr>
                <w:rFonts w:cs="Times New Roman"/>
                <w:bCs/>
              </w:rPr>
              <w:t>Accepted at</w:t>
            </w:r>
            <w:r>
              <w:rPr>
                <w:rFonts w:cs="Times New Roman"/>
                <w:bCs/>
                <w:i/>
                <w:iCs/>
              </w:rPr>
              <w:t xml:space="preserve"> 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8E74DA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5CB0" w14:textId="400E49A3" w:rsidR="00BB6785" w:rsidRPr="008E74DA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Ji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a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Ho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T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J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heng, M., Lu, M.,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Li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X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, and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4)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The </w:t>
            </w:r>
            <w:proofErr w:type="spellStart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>RodentGPOmics</w:t>
            </w:r>
            <w:proofErr w:type="spellEnd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 Atlas: a comprehensive database of rodent biology for genomes and pathogen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>
              <w:rPr>
                <w:rFonts w:cs="Times New Roman"/>
                <w:color w:val="222222"/>
                <w:shd w:val="clear" w:color="auto" w:fill="FFFFFF"/>
              </w:rPr>
              <w:t xml:space="preserve"> Accepted </w:t>
            </w:r>
            <w:r w:rsidR="00FD6E4A">
              <w:rPr>
                <w:rFonts w:cs="Times New Roman"/>
                <w:color w:val="222222"/>
                <w:shd w:val="clear" w:color="auto" w:fill="FFFFFF"/>
              </w:rPr>
              <w:t>at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111BD121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Caviedes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ress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Kishin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lastRenderedPageBreak/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etah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McCr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irome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Henipaviruse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Respirovir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StatsRef</w:t>
            </w:r>
            <w:proofErr w:type="spellEnd"/>
            <w:r w:rsidRPr="008E74DA">
              <w:rPr>
                <w:rFonts w:cs="Times New Roman"/>
                <w:i/>
                <w:iCs/>
              </w:rPr>
              <w:t>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andero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ehl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insheim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PloS</w:t>
            </w:r>
            <w:proofErr w:type="spellEnd"/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ould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indelof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hylogenom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ornus</w:t>
            </w:r>
            <w:proofErr w:type="spellEnd"/>
            <w:r w:rsidRPr="008E74DA">
              <w:rPr>
                <w:rFonts w:cs="Times New Roman"/>
              </w:rPr>
              <w:t>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it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licou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tacoronavirus</w:t>
            </w:r>
            <w:proofErr w:type="spellEnd"/>
            <w:r w:rsidRPr="008E74DA">
              <w:rPr>
                <w:rFonts w:cs="Times New Roman"/>
              </w:rPr>
              <w:t>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</w:t>
            </w:r>
            <w:proofErr w:type="gramStart"/>
            <w:r w:rsidRPr="008E74DA">
              <w:rPr>
                <w:rFonts w:cs="Times New Roman"/>
              </w:rPr>
              <w:t>equal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Blestsa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yseel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rancke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Baele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Worob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en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akner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lastRenderedPageBreak/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Plasmon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053566" w:rsidRPr="008E74DA" w14:paraId="66CC515F" w14:textId="77777777" w:rsidTr="006D0F3B">
        <w:tc>
          <w:tcPr>
            <w:tcW w:w="229" w:type="pct"/>
          </w:tcPr>
          <w:p w14:paraId="1EA60484" w14:textId="704C46A6" w:rsidR="00053566" w:rsidRPr="008E74DA" w:rsidRDefault="00770CAB" w:rsidP="006D0F3B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  <w:r w:rsidR="00053566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F2676D1" w14:textId="77777777" w:rsidR="00463027" w:rsidRPr="00463027" w:rsidRDefault="00D956D6" w:rsidP="00463027">
            <w:pPr>
              <w:spacing w:after="0" w:line="282" w:lineRule="auto"/>
              <w:rPr>
                <w:rFonts w:cs="Times New Roman"/>
                <w:bCs/>
              </w:rPr>
            </w:pPr>
            <w:proofErr w:type="spellStart"/>
            <w:r>
              <w:rPr>
                <w:rFonts w:cs="Times New Roman"/>
                <w:bCs/>
              </w:rPr>
              <w:t>Baele</w:t>
            </w:r>
            <w:proofErr w:type="spellEnd"/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G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Carvalho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L</w:t>
            </w:r>
            <w:r w:rsidR="00053566"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proofErr w:type="spellStart"/>
            <w:r>
              <w:rPr>
                <w:rFonts w:cs="Times New Roman"/>
                <w:bCs/>
              </w:rPr>
              <w:t>Brusselmans</w:t>
            </w:r>
            <w:proofErr w:type="spellEnd"/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M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udas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G</w:t>
            </w:r>
            <w:r w:rsidR="00053566">
              <w:rPr>
                <w:rFonts w:cs="Times New Roman"/>
                <w:bCs/>
              </w:rPr>
              <w:t xml:space="preserve">., </w:t>
            </w:r>
            <w:r w:rsidRPr="00D956D6">
              <w:rPr>
                <w:rFonts w:cs="Times New Roman"/>
                <w:b/>
              </w:rPr>
              <w:t>Ji</w:t>
            </w:r>
            <w:r w:rsidR="00053566" w:rsidRPr="00D956D6">
              <w:rPr>
                <w:rFonts w:cs="Times New Roman"/>
                <w:b/>
              </w:rPr>
              <w:t xml:space="preserve">, </w:t>
            </w:r>
            <w:r w:rsidRPr="00D956D6">
              <w:rPr>
                <w:rFonts w:cs="Times New Roman"/>
                <w:b/>
              </w:rPr>
              <w:t>X</w:t>
            </w:r>
            <w:r w:rsidR="00053566" w:rsidRPr="00D956D6">
              <w:rPr>
                <w:rFonts w:cs="Times New Roman"/>
                <w:b/>
              </w:rPr>
              <w:t>.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McCrone</w:t>
            </w:r>
            <w:r w:rsidR="00053566">
              <w:rPr>
                <w:rFonts w:cs="Times New Roman"/>
                <w:bCs/>
              </w:rPr>
              <w:t>, J.</w:t>
            </w:r>
            <w:r>
              <w:rPr>
                <w:rFonts w:cs="Times New Roman"/>
                <w:bCs/>
              </w:rPr>
              <w:t xml:space="preserve"> T.</w:t>
            </w:r>
            <w:r w:rsidR="00053566">
              <w:rPr>
                <w:rFonts w:cs="Times New Roman"/>
                <w:bCs/>
              </w:rPr>
              <w:t xml:space="preserve">, </w:t>
            </w:r>
            <w:proofErr w:type="spellStart"/>
            <w:r w:rsidR="00454AA7">
              <w:rPr>
                <w:rFonts w:cs="Times New Roman"/>
                <w:bCs/>
              </w:rPr>
              <w:t>Lemey</w:t>
            </w:r>
            <w:proofErr w:type="spellEnd"/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P</w:t>
            </w:r>
            <w:r w:rsidR="00053566">
              <w:rPr>
                <w:rFonts w:cs="Times New Roman"/>
                <w:bCs/>
              </w:rPr>
              <w:t xml:space="preserve">., </w:t>
            </w:r>
            <w:proofErr w:type="spellStart"/>
            <w:r w:rsidR="00454AA7">
              <w:rPr>
                <w:rFonts w:cs="Times New Roman"/>
                <w:bCs/>
              </w:rPr>
              <w:t>Suchard</w:t>
            </w:r>
            <w:proofErr w:type="spellEnd"/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M</w:t>
            </w:r>
            <w:r w:rsidR="00053566">
              <w:rPr>
                <w:rFonts w:cs="Times New Roman"/>
                <w:bCs/>
              </w:rPr>
              <w:t>.</w:t>
            </w:r>
            <w:r w:rsidR="00454AA7">
              <w:rPr>
                <w:rFonts w:cs="Times New Roman"/>
                <w:bCs/>
              </w:rPr>
              <w:t xml:space="preserve"> A.</w:t>
            </w:r>
            <w:r w:rsidR="00463027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and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Rambaut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A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(2024)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 w:rsidRPr="00463027">
              <w:rPr>
                <w:rFonts w:cs="Times New Roman"/>
                <w:bCs/>
              </w:rPr>
              <w:t>HIPSTR: highest independent posterior subtree</w:t>
            </w:r>
          </w:p>
          <w:p w14:paraId="6207F845" w14:textId="47E1CC76" w:rsidR="00053566" w:rsidRPr="008E74DA" w:rsidRDefault="00463027" w:rsidP="00463027">
            <w:pPr>
              <w:spacing w:after="0" w:line="282" w:lineRule="auto"/>
              <w:rPr>
                <w:rFonts w:cs="Times New Roman"/>
                <w:bCs/>
              </w:rPr>
            </w:pPr>
            <w:r w:rsidRPr="00463027">
              <w:rPr>
                <w:rFonts w:cs="Times New Roman"/>
                <w:bCs/>
              </w:rPr>
              <w:t xml:space="preserve">reconstruction in </w:t>
            </w:r>
            <w:proofErr w:type="spellStart"/>
            <w:r w:rsidRPr="00463027">
              <w:rPr>
                <w:rFonts w:cs="Times New Roman"/>
                <w:bCs/>
              </w:rPr>
              <w:t>TreeAnnotator</w:t>
            </w:r>
            <w:proofErr w:type="spellEnd"/>
            <w:r w:rsidRPr="00463027">
              <w:rPr>
                <w:rFonts w:cs="Times New Roman"/>
                <w:bCs/>
              </w:rPr>
              <w:t xml:space="preserve"> X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>
              <w:rPr>
                <w:rFonts w:cs="Times New Roman"/>
                <w:bCs/>
                <w:i/>
                <w:iCs/>
              </w:rPr>
              <w:t>I</w:t>
            </w:r>
            <w:r w:rsidR="00053566" w:rsidRPr="008E74DA">
              <w:rPr>
                <w:rFonts w:cs="Times New Roman"/>
                <w:bCs/>
                <w:i/>
                <w:iCs/>
              </w:rPr>
              <w:t>n</w:t>
            </w:r>
            <w:r w:rsidR="00053566">
              <w:rPr>
                <w:rFonts w:cs="Times New Roman"/>
                <w:bCs/>
                <w:i/>
                <w:iCs/>
              </w:rPr>
              <w:t xml:space="preserve"> </w:t>
            </w:r>
            <w:r w:rsidR="003932DF">
              <w:rPr>
                <w:rFonts w:cs="Times New Roman"/>
                <w:bCs/>
                <w:i/>
                <w:iCs/>
              </w:rPr>
              <w:t xml:space="preserve">review </w:t>
            </w:r>
            <w:r w:rsidR="00450BB0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7D6370">
              <w:rPr>
                <w:rFonts w:cs="Times New Roman"/>
                <w:bCs/>
                <w:i/>
                <w:iCs/>
              </w:rPr>
              <w:t>Bioinformatics</w:t>
            </w:r>
          </w:p>
        </w:tc>
      </w:tr>
      <w:tr w:rsidR="00DB52EC" w:rsidRPr="008E74DA" w14:paraId="73006EAF" w14:textId="77777777" w:rsidTr="004753F7">
        <w:tc>
          <w:tcPr>
            <w:tcW w:w="229" w:type="pct"/>
          </w:tcPr>
          <w:p w14:paraId="7DFB9644" w14:textId="066B5742" w:rsidR="00DB52EC" w:rsidRPr="008E74DA" w:rsidRDefault="00DB52EC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7C09AD3" w14:textId="7D9DF001" w:rsidR="00DB52EC" w:rsidRPr="008E74DA" w:rsidRDefault="00724753" w:rsidP="004753F7">
            <w:pPr>
              <w:spacing w:after="0" w:line="282" w:lineRule="auto"/>
              <w:rPr>
                <w:rFonts w:cs="Times New Roman"/>
                <w:bCs/>
              </w:rPr>
            </w:pPr>
            <w:proofErr w:type="spellStart"/>
            <w:r w:rsidRPr="008E74DA">
              <w:rPr>
                <w:rFonts w:cs="Times New Roman"/>
                <w:bCs/>
              </w:rPr>
              <w:t>Baele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cCro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 w:hint="eastAsia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</w:t>
            </w:r>
            <w:r w:rsidR="005A1297">
              <w:rPr>
                <w:rFonts w:cs="Times New Roman"/>
                <w:i/>
              </w:rPr>
              <w:t>revision</w:t>
            </w:r>
            <w:r>
              <w:rPr>
                <w:rFonts w:cs="Times New Roman"/>
                <w:i/>
              </w:rPr>
              <w:t xml:space="preserve"> </w:t>
            </w:r>
            <w:r w:rsidR="00EF07E6">
              <w:rPr>
                <w:rFonts w:cs="Times New Roman"/>
                <w:i/>
              </w:rPr>
              <w:t>at</w:t>
            </w:r>
            <w:r>
              <w:rPr>
                <w:rFonts w:cs="Times New Roman"/>
                <w:i/>
              </w:rPr>
              <w:t xml:space="preserve"> Nature Methods</w:t>
            </w:r>
          </w:p>
        </w:tc>
      </w:tr>
      <w:tr w:rsidR="00D82D6D" w:rsidRPr="008E74DA" w14:paraId="4F1E0F2D" w14:textId="77777777" w:rsidTr="0004368D">
        <w:tc>
          <w:tcPr>
            <w:tcW w:w="229" w:type="pct"/>
          </w:tcPr>
          <w:p w14:paraId="3C7616C4" w14:textId="600294A6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19543911" w14:textId="752D6256" w:rsidR="00D82D6D" w:rsidRPr="008E74DA" w:rsidRDefault="00724753" w:rsidP="00D82D6D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o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F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Bao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H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X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Tang, Y., Bao, Y., Poulton, J., Liu, X., Wong, A., </w:t>
            </w:r>
            <w:r w:rsidRPr="005067D8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De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W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B25A87">
              <w:rPr>
                <w:rFonts w:cs="Times New Roman"/>
                <w:bCs/>
              </w:rPr>
              <w:t>Gut Bacterial Translocation Promotes Tumor-Associated Mortality by Inducing Immune-Activated Renal Damage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evi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Immunity</w:t>
            </w:r>
          </w:p>
        </w:tc>
      </w:tr>
      <w:tr w:rsidR="00D82D6D" w:rsidRPr="008E74DA" w14:paraId="2AD21876" w14:textId="77777777" w:rsidTr="0004368D">
        <w:tc>
          <w:tcPr>
            <w:tcW w:w="229" w:type="pct"/>
          </w:tcPr>
          <w:p w14:paraId="1D41566E" w14:textId="00798390" w:rsidR="00D82D6D" w:rsidRPr="008E74DA" w:rsidRDefault="007E1167" w:rsidP="00D82D6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D82D6D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E9D7D05" w14:textId="577E89C9" w:rsidR="00D82D6D" w:rsidRPr="008E74DA" w:rsidRDefault="00724753" w:rsidP="00D82D6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Ni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Baele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eit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v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luenz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rus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c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va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agnostic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tiga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rategies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revision </w:t>
            </w:r>
            <w:r>
              <w:rPr>
                <w:rFonts w:cs="Times New Roman" w:hint="eastAsia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47B57E53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6924B77F" w14:textId="53FD0A7A" w:rsidR="00724753" w:rsidRPr="008E74DA" w:rsidRDefault="00724753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Bao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uchard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13511B8C" w:rsidR="00724753" w:rsidRPr="008E74DA" w:rsidRDefault="00724753" w:rsidP="00724753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Redeling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&amp;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uchard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4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ranch-specif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bstitu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dentify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tur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fferenc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ia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hrinkag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ior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8E74DA" w:rsidRDefault="00724753" w:rsidP="00724753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wait</w:t>
            </w:r>
            <w:r w:rsidR="007F14B6">
              <w:rPr>
                <w:rFonts w:cs="Times New Roman"/>
                <w:i/>
              </w:rPr>
              <w:t>/del</w:t>
            </w:r>
            <w:r w:rsidR="009D42DD">
              <w:rPr>
                <w:rFonts w:cs="Times New Roman"/>
                <w:i/>
              </w:rPr>
              <w:t>a</w:t>
            </w:r>
            <w:r w:rsidR="007F14B6">
              <w:rPr>
                <w:rFonts w:cs="Times New Roman"/>
                <w:i/>
              </w:rPr>
              <w:t>y</w:t>
            </w:r>
            <w:r>
              <w:rPr>
                <w:rFonts w:cs="Times New Roman"/>
                <w:i/>
              </w:rPr>
              <w:t xml:space="preserve"> for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lastRenderedPageBreak/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3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4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5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6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7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8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Yixua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 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proofErr w:type="spellStart"/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proofErr w:type="spellEnd"/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Now work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lastRenderedPageBreak/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23F58BA8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r w:rsidR="005761B9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Student Poster Award at New England Statistical Symposium 2024</w:t>
            </w:r>
          </w:p>
          <w:p w14:paraId="7E1D6479" w14:textId="20BEAB56" w:rsidR="00104F4F" w:rsidRP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lastRenderedPageBreak/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107597E7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 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&amp; PhD thesis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1EA1B99E" w14:textId="4368F171" w:rsidR="00104F4F" w:rsidRPr="004B67C9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</w:tc>
        <w:tc>
          <w:tcPr>
            <w:tcW w:w="479" w:type="pct"/>
          </w:tcPr>
          <w:p w14:paraId="1ABF2A2F" w14:textId="77777777" w:rsidR="00104F4F" w:rsidRDefault="00104F4F" w:rsidP="00104F4F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3D5A9580" w14:textId="32C21DB3" w:rsidR="00104F4F" w:rsidRPr="008E74DA" w:rsidRDefault="00104F4F" w:rsidP="00104F4F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</w:tbl>
    <w:p w14:paraId="466CC35D" w14:textId="77777777" w:rsidR="00A82AA3" w:rsidRPr="008E74DA" w:rsidRDefault="00A82AA3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</w:p>
          <w:p w14:paraId="72100D14" w14:textId="6696AFB0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3F3C2649" w14:textId="7CEE26BD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5"/>
        <w:gridCol w:w="1805"/>
      </w:tblGrid>
      <w:tr w:rsidR="00FF7034" w:rsidRPr="008E74DA" w14:paraId="5BC8B54A" w14:textId="77777777" w:rsidTr="00503112">
        <w:tc>
          <w:tcPr>
            <w:tcW w:w="4036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Co-Investigators: Robert F. Garry and Marc A. </w:t>
            </w:r>
            <w:proofErr w:type="spellStart"/>
            <w:r>
              <w:rPr>
                <w:rFonts w:cs="Times New Roman"/>
                <w:sz w:val="24"/>
                <w:szCs w:val="24"/>
              </w:rPr>
              <w:t>Suchard</w:t>
            </w:r>
            <w:proofErr w:type="spellEnd"/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260B17E8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lastRenderedPageBreak/>
              <w:t>Status: Pending</w:t>
            </w:r>
          </w:p>
        </w:tc>
        <w:tc>
          <w:tcPr>
            <w:tcW w:w="964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2024</w:t>
            </w:r>
          </w:p>
        </w:tc>
      </w:tr>
      <w:tr w:rsidR="00984312" w:rsidRPr="008E74DA" w14:paraId="529DA64B" w14:textId="77777777" w:rsidTr="00503112">
        <w:tc>
          <w:tcPr>
            <w:tcW w:w="4036" w:type="pct"/>
          </w:tcPr>
          <w:p w14:paraId="14E7B6E4" w14:textId="21285D23" w:rsidR="00984312" w:rsidRPr="00D559AA" w:rsidRDefault="0098431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320E8A7F" w14:textId="7F6292C3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2143CD">
              <w:rPr>
                <w:rFonts w:cs="Times New Roman"/>
              </w:rPr>
              <w:t xml:space="preserve">statistical advances to quantify </w:t>
            </w:r>
            <w:proofErr w:type="spellStart"/>
            <w:r w:rsidR="002143CD">
              <w:rPr>
                <w:rFonts w:cs="Times New Roman"/>
              </w:rPr>
              <w:t>interlocus</w:t>
            </w:r>
            <w:proofErr w:type="spellEnd"/>
            <w:r w:rsidR="002143CD">
              <w:rPr>
                <w:rFonts w:cs="Times New Roman"/>
              </w:rPr>
              <w:t xml:space="preserve"> gene conversion in multigene family evolution</w:t>
            </w:r>
          </w:p>
          <w:p w14:paraId="72E40985" w14:textId="1BAABB8F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314E15EC" w14:textId="532004C6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561B98F0" w14:textId="789EE5B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,872,750</w:t>
            </w:r>
          </w:p>
          <w:p w14:paraId="0267AD86" w14:textId="2E18989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FF7034">
              <w:rPr>
                <w:rFonts w:cs="Times New Roman"/>
              </w:rPr>
              <w:t>In preparation</w:t>
            </w:r>
          </w:p>
        </w:tc>
        <w:tc>
          <w:tcPr>
            <w:tcW w:w="964" w:type="pct"/>
          </w:tcPr>
          <w:p w14:paraId="5E78929E" w14:textId="150CA4A1" w:rsidR="00984312" w:rsidRPr="008E74DA" w:rsidRDefault="00984312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012A83" w:rsidRPr="008E74DA">
              <w:rPr>
                <w:rFonts w:cs="Times New Roman"/>
              </w:rPr>
              <w:t>4</w:t>
            </w:r>
          </w:p>
        </w:tc>
      </w:tr>
      <w:tr w:rsidR="00AE17BB" w:rsidRPr="008E74DA" w14:paraId="562BBA2B" w14:textId="77777777" w:rsidTr="00503112">
        <w:tc>
          <w:tcPr>
            <w:tcW w:w="4036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Suchard</w:t>
            </w:r>
            <w:proofErr w:type="spellEnd"/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723CEA1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8C015F">
              <w:rPr>
                <w:rFonts w:cs="Times New Roman"/>
              </w:rPr>
              <w:t>Pending</w:t>
            </w:r>
          </w:p>
        </w:tc>
        <w:tc>
          <w:tcPr>
            <w:tcW w:w="964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503112">
        <w:tc>
          <w:tcPr>
            <w:tcW w:w="4036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46B891D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397CDC85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192779">
              <w:rPr>
                <w:rFonts w:cs="Times New Roman"/>
              </w:rPr>
              <w:t>Pending</w:t>
            </w:r>
          </w:p>
        </w:tc>
        <w:tc>
          <w:tcPr>
            <w:tcW w:w="964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3CE22FA5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DCDD8E4" w14:textId="77777777" w:rsidR="00FC0DEB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lastRenderedPageBreak/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2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3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</w:p>
          <w:p w14:paraId="23700554" w14:textId="07174016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6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215ADF29" w14:textId="210107F9" w:rsidR="000068F4" w:rsidRPr="008E74DA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lastRenderedPageBreak/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3E99E189" w14:textId="77777777" w:rsidR="00040F85" w:rsidRDefault="00040F85" w:rsidP="004C0FD6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13A2A4D" w14:textId="2C8E383A" w:rsidR="000B6AC1" w:rsidRDefault="000B6A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5B30632F" w14:textId="5E1B5E95" w:rsidR="000068F4" w:rsidRPr="000B6AC1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770CBFE4" w14:textId="3802798F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Pr="005826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826DA">
              <w:rPr>
                <w:rFonts w:cs="Times New Roman"/>
              </w:rPr>
              <w:t>I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participate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Boy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BATS)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n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Girl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GIST)</w:t>
            </w:r>
            <w:r w:rsidR="00E65C2F" w:rsidRPr="005826DA">
              <w:rPr>
                <w:rFonts w:cs="Times New Roman"/>
              </w:rPr>
              <w:t>,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organized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by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Cente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fo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K-12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System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Educatio</w:t>
            </w:r>
            <w:r w:rsidR="000B1625" w:rsidRPr="005826DA">
              <w:rPr>
                <w:rFonts w:cs="Times New Roman"/>
              </w:rPr>
              <w:t>n</w:t>
            </w:r>
          </w:p>
          <w:p w14:paraId="698ACA37" w14:textId="0B10AB4F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3/18/2023</w:t>
            </w:r>
          </w:p>
          <w:p w14:paraId="0C7C9074" w14:textId="19889A31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16/2023</w:t>
            </w:r>
          </w:p>
          <w:p w14:paraId="21BE57E8" w14:textId="28900EE3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1/04/2023</w:t>
            </w:r>
          </w:p>
          <w:p w14:paraId="1E3F27BD" w14:textId="2DC48882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</w:t>
            </w:r>
            <w:r w:rsidR="00E827A5" w:rsidRPr="005826DA">
              <w:rPr>
                <w:rFonts w:cs="Times New Roman"/>
                <w:color w:val="000000"/>
              </w:rPr>
              <w:t xml:space="preserve">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3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09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77E449EF" w14:textId="2076648D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Boys at Tulane in STEM (BATS),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4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13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0BF55295" w14:textId="06CC9A2A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21/2024</w:t>
            </w:r>
          </w:p>
          <w:p w14:paraId="67DB867C" w14:textId="77034887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0/26/2024</w:t>
            </w:r>
          </w:p>
          <w:p w14:paraId="2B393982" w14:textId="3AAE7635" w:rsidR="000068F4" w:rsidRPr="008E74DA" w:rsidRDefault="000068F4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  <w:tr w:rsidR="0047340A" w:rsidRPr="008E74DA" w14:paraId="46969347" w14:textId="77777777" w:rsidTr="005037AD">
        <w:tc>
          <w:tcPr>
            <w:tcW w:w="5000" w:type="pct"/>
          </w:tcPr>
          <w:p w14:paraId="30EE71F5" w14:textId="77777777" w:rsidR="0047340A" w:rsidRPr="00D559AA" w:rsidRDefault="0047340A" w:rsidP="0047340A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51412D" w14:textId="77777777" w:rsidR="00ED1152" w:rsidRDefault="00ED1152">
      <w:pPr>
        <w:spacing w:after="0"/>
      </w:pPr>
      <w:r>
        <w:separator/>
      </w:r>
    </w:p>
  </w:endnote>
  <w:endnote w:type="continuationSeparator" w:id="0">
    <w:p w14:paraId="1ACFEA10" w14:textId="77777777" w:rsidR="00ED1152" w:rsidRDefault="00ED11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D50538" w14:textId="77777777" w:rsidR="00ED1152" w:rsidRDefault="00ED1152">
      <w:pPr>
        <w:spacing w:after="0"/>
      </w:pPr>
      <w:r>
        <w:separator/>
      </w:r>
    </w:p>
  </w:footnote>
  <w:footnote w:type="continuationSeparator" w:id="0">
    <w:p w14:paraId="4BCE7A47" w14:textId="77777777" w:rsidR="00ED1152" w:rsidRDefault="00ED1152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6F14"/>
    <w:rsid w:val="00021FA9"/>
    <w:rsid w:val="000221C4"/>
    <w:rsid w:val="0002301F"/>
    <w:rsid w:val="0002304B"/>
    <w:rsid w:val="00023C52"/>
    <w:rsid w:val="00024222"/>
    <w:rsid w:val="000248EC"/>
    <w:rsid w:val="00024CC7"/>
    <w:rsid w:val="00026611"/>
    <w:rsid w:val="000307E0"/>
    <w:rsid w:val="00030E4A"/>
    <w:rsid w:val="00032660"/>
    <w:rsid w:val="00032D14"/>
    <w:rsid w:val="00040F85"/>
    <w:rsid w:val="000413EB"/>
    <w:rsid w:val="00044C13"/>
    <w:rsid w:val="00051A27"/>
    <w:rsid w:val="00051B81"/>
    <w:rsid w:val="000528C1"/>
    <w:rsid w:val="00053566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3A05"/>
    <w:rsid w:val="000A709B"/>
    <w:rsid w:val="000B09BB"/>
    <w:rsid w:val="000B1625"/>
    <w:rsid w:val="000B47F2"/>
    <w:rsid w:val="000B5081"/>
    <w:rsid w:val="000B577E"/>
    <w:rsid w:val="000B6AC1"/>
    <w:rsid w:val="000B6D06"/>
    <w:rsid w:val="000C075C"/>
    <w:rsid w:val="000C105A"/>
    <w:rsid w:val="000C19DA"/>
    <w:rsid w:val="000C56DA"/>
    <w:rsid w:val="000D0261"/>
    <w:rsid w:val="000D0798"/>
    <w:rsid w:val="000D5631"/>
    <w:rsid w:val="000D573D"/>
    <w:rsid w:val="000D67A7"/>
    <w:rsid w:val="000D6E64"/>
    <w:rsid w:val="000D7B08"/>
    <w:rsid w:val="000E0183"/>
    <w:rsid w:val="000E0DEC"/>
    <w:rsid w:val="000F1851"/>
    <w:rsid w:val="000F1EB5"/>
    <w:rsid w:val="000F2AE9"/>
    <w:rsid w:val="000F3051"/>
    <w:rsid w:val="000F48AA"/>
    <w:rsid w:val="000F5260"/>
    <w:rsid w:val="000F58E7"/>
    <w:rsid w:val="000F5962"/>
    <w:rsid w:val="000F6557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20891"/>
    <w:rsid w:val="00120F6E"/>
    <w:rsid w:val="0012177C"/>
    <w:rsid w:val="00121D31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3838"/>
    <w:rsid w:val="00167A6F"/>
    <w:rsid w:val="001757D6"/>
    <w:rsid w:val="001778C7"/>
    <w:rsid w:val="001802D2"/>
    <w:rsid w:val="00181B0D"/>
    <w:rsid w:val="00183460"/>
    <w:rsid w:val="0018508B"/>
    <w:rsid w:val="00192779"/>
    <w:rsid w:val="00193121"/>
    <w:rsid w:val="00193F80"/>
    <w:rsid w:val="0019468A"/>
    <w:rsid w:val="00196180"/>
    <w:rsid w:val="001A19F0"/>
    <w:rsid w:val="001A30B3"/>
    <w:rsid w:val="001A75A8"/>
    <w:rsid w:val="001B158A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D04D3"/>
    <w:rsid w:val="001D167D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483C"/>
    <w:rsid w:val="001F4AA3"/>
    <w:rsid w:val="001F5299"/>
    <w:rsid w:val="00202513"/>
    <w:rsid w:val="00202F8E"/>
    <w:rsid w:val="00203121"/>
    <w:rsid w:val="00205744"/>
    <w:rsid w:val="00211007"/>
    <w:rsid w:val="002143CD"/>
    <w:rsid w:val="002165E7"/>
    <w:rsid w:val="0021790D"/>
    <w:rsid w:val="00222696"/>
    <w:rsid w:val="002228C4"/>
    <w:rsid w:val="00224929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53A8"/>
    <w:rsid w:val="00245B41"/>
    <w:rsid w:val="00246795"/>
    <w:rsid w:val="00247F56"/>
    <w:rsid w:val="00260D3C"/>
    <w:rsid w:val="00263815"/>
    <w:rsid w:val="00266490"/>
    <w:rsid w:val="002671BA"/>
    <w:rsid w:val="00270AE4"/>
    <w:rsid w:val="002720F3"/>
    <w:rsid w:val="002737AE"/>
    <w:rsid w:val="00273B74"/>
    <w:rsid w:val="00275F4D"/>
    <w:rsid w:val="002813B1"/>
    <w:rsid w:val="00281F3C"/>
    <w:rsid w:val="002829F6"/>
    <w:rsid w:val="00287F8C"/>
    <w:rsid w:val="002900D7"/>
    <w:rsid w:val="002911D2"/>
    <w:rsid w:val="002924D4"/>
    <w:rsid w:val="002925B6"/>
    <w:rsid w:val="00295979"/>
    <w:rsid w:val="00296837"/>
    <w:rsid w:val="00296AE1"/>
    <w:rsid w:val="002A1096"/>
    <w:rsid w:val="002A4B82"/>
    <w:rsid w:val="002A64B1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681A"/>
    <w:rsid w:val="002D0570"/>
    <w:rsid w:val="002D0D41"/>
    <w:rsid w:val="002D2A75"/>
    <w:rsid w:val="002D3F1D"/>
    <w:rsid w:val="002D5018"/>
    <w:rsid w:val="002D526D"/>
    <w:rsid w:val="002D632F"/>
    <w:rsid w:val="002D78C1"/>
    <w:rsid w:val="002D7DD6"/>
    <w:rsid w:val="002E1FB8"/>
    <w:rsid w:val="002E298C"/>
    <w:rsid w:val="002E41E3"/>
    <w:rsid w:val="002E6A4A"/>
    <w:rsid w:val="002E76EA"/>
    <w:rsid w:val="002F0119"/>
    <w:rsid w:val="002F1A88"/>
    <w:rsid w:val="002F2D32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4199"/>
    <w:rsid w:val="0033537A"/>
    <w:rsid w:val="003359EE"/>
    <w:rsid w:val="00335DEF"/>
    <w:rsid w:val="00336473"/>
    <w:rsid w:val="00336B7C"/>
    <w:rsid w:val="00337AE3"/>
    <w:rsid w:val="0034131C"/>
    <w:rsid w:val="00343CBE"/>
    <w:rsid w:val="00343F65"/>
    <w:rsid w:val="003448E7"/>
    <w:rsid w:val="00344CE4"/>
    <w:rsid w:val="0035102C"/>
    <w:rsid w:val="003527BF"/>
    <w:rsid w:val="00352F3C"/>
    <w:rsid w:val="003536EA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45C"/>
    <w:rsid w:val="00364D03"/>
    <w:rsid w:val="00365659"/>
    <w:rsid w:val="00365A1B"/>
    <w:rsid w:val="0036678F"/>
    <w:rsid w:val="00366D3E"/>
    <w:rsid w:val="003701E7"/>
    <w:rsid w:val="00372CAF"/>
    <w:rsid w:val="00375A07"/>
    <w:rsid w:val="00377283"/>
    <w:rsid w:val="0037742F"/>
    <w:rsid w:val="00380476"/>
    <w:rsid w:val="00380F21"/>
    <w:rsid w:val="00380F95"/>
    <w:rsid w:val="0038465F"/>
    <w:rsid w:val="00384F00"/>
    <w:rsid w:val="00385017"/>
    <w:rsid w:val="00385266"/>
    <w:rsid w:val="003928B5"/>
    <w:rsid w:val="003932DF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6ECA"/>
    <w:rsid w:val="003C7E90"/>
    <w:rsid w:val="003D0C96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101E"/>
    <w:rsid w:val="00412A19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0BB0"/>
    <w:rsid w:val="004516CD"/>
    <w:rsid w:val="00451C4E"/>
    <w:rsid w:val="004540E2"/>
    <w:rsid w:val="00454AA7"/>
    <w:rsid w:val="00454C78"/>
    <w:rsid w:val="004570BB"/>
    <w:rsid w:val="00457C7E"/>
    <w:rsid w:val="00461E47"/>
    <w:rsid w:val="0046262D"/>
    <w:rsid w:val="00462C3B"/>
    <w:rsid w:val="00463027"/>
    <w:rsid w:val="0046337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AA5"/>
    <w:rsid w:val="00494174"/>
    <w:rsid w:val="004A0793"/>
    <w:rsid w:val="004A1899"/>
    <w:rsid w:val="004A1E62"/>
    <w:rsid w:val="004A32A9"/>
    <w:rsid w:val="004A3355"/>
    <w:rsid w:val="004B0F87"/>
    <w:rsid w:val="004B1261"/>
    <w:rsid w:val="004B2B6F"/>
    <w:rsid w:val="004B67C9"/>
    <w:rsid w:val="004B7A15"/>
    <w:rsid w:val="004C08FF"/>
    <w:rsid w:val="004C0FD6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E04FB"/>
    <w:rsid w:val="004E4333"/>
    <w:rsid w:val="004E5383"/>
    <w:rsid w:val="004F01AC"/>
    <w:rsid w:val="004F0A28"/>
    <w:rsid w:val="004F1C53"/>
    <w:rsid w:val="004F3139"/>
    <w:rsid w:val="004F35B0"/>
    <w:rsid w:val="004F6343"/>
    <w:rsid w:val="004F7C7C"/>
    <w:rsid w:val="00500A40"/>
    <w:rsid w:val="00503112"/>
    <w:rsid w:val="005037AD"/>
    <w:rsid w:val="005058EC"/>
    <w:rsid w:val="005067D8"/>
    <w:rsid w:val="00511448"/>
    <w:rsid w:val="0051733B"/>
    <w:rsid w:val="00526CF1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3BED"/>
    <w:rsid w:val="00564191"/>
    <w:rsid w:val="00565782"/>
    <w:rsid w:val="00566B53"/>
    <w:rsid w:val="0057107A"/>
    <w:rsid w:val="00571C1C"/>
    <w:rsid w:val="00574A28"/>
    <w:rsid w:val="00575C1C"/>
    <w:rsid w:val="005761B9"/>
    <w:rsid w:val="005778CB"/>
    <w:rsid w:val="00577B47"/>
    <w:rsid w:val="005801A4"/>
    <w:rsid w:val="005826DA"/>
    <w:rsid w:val="00584E50"/>
    <w:rsid w:val="0058564A"/>
    <w:rsid w:val="00587C75"/>
    <w:rsid w:val="00590751"/>
    <w:rsid w:val="00596AD8"/>
    <w:rsid w:val="005A1297"/>
    <w:rsid w:val="005A19C1"/>
    <w:rsid w:val="005A27EE"/>
    <w:rsid w:val="005A38CE"/>
    <w:rsid w:val="005A4159"/>
    <w:rsid w:val="005A439C"/>
    <w:rsid w:val="005A571C"/>
    <w:rsid w:val="005A6869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7CC"/>
    <w:rsid w:val="005D148B"/>
    <w:rsid w:val="005D40F9"/>
    <w:rsid w:val="005D4C9D"/>
    <w:rsid w:val="005D4E3E"/>
    <w:rsid w:val="005D7A54"/>
    <w:rsid w:val="005E155D"/>
    <w:rsid w:val="005E3974"/>
    <w:rsid w:val="005E4066"/>
    <w:rsid w:val="005F3717"/>
    <w:rsid w:val="005F38AB"/>
    <w:rsid w:val="005F53E0"/>
    <w:rsid w:val="006001DD"/>
    <w:rsid w:val="00600755"/>
    <w:rsid w:val="00604DA8"/>
    <w:rsid w:val="00610429"/>
    <w:rsid w:val="00611BB8"/>
    <w:rsid w:val="00617291"/>
    <w:rsid w:val="006243B4"/>
    <w:rsid w:val="00625CD5"/>
    <w:rsid w:val="00626F8A"/>
    <w:rsid w:val="00626FAA"/>
    <w:rsid w:val="00630A07"/>
    <w:rsid w:val="006328F7"/>
    <w:rsid w:val="00632E68"/>
    <w:rsid w:val="006337B7"/>
    <w:rsid w:val="0063625E"/>
    <w:rsid w:val="00636E5E"/>
    <w:rsid w:val="00636EB3"/>
    <w:rsid w:val="00641188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2510"/>
    <w:rsid w:val="00683074"/>
    <w:rsid w:val="00684575"/>
    <w:rsid w:val="00687A92"/>
    <w:rsid w:val="00692FF4"/>
    <w:rsid w:val="006933F2"/>
    <w:rsid w:val="00693D06"/>
    <w:rsid w:val="00695632"/>
    <w:rsid w:val="006A54D9"/>
    <w:rsid w:val="006A55AB"/>
    <w:rsid w:val="006A59BF"/>
    <w:rsid w:val="006A658D"/>
    <w:rsid w:val="006B16B6"/>
    <w:rsid w:val="006B21AA"/>
    <w:rsid w:val="006B2C31"/>
    <w:rsid w:val="006B3A87"/>
    <w:rsid w:val="006B43F5"/>
    <w:rsid w:val="006B5786"/>
    <w:rsid w:val="006B5EFF"/>
    <w:rsid w:val="006B692A"/>
    <w:rsid w:val="006B6B4F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767"/>
    <w:rsid w:val="006E3CD5"/>
    <w:rsid w:val="006F193B"/>
    <w:rsid w:val="006F20DC"/>
    <w:rsid w:val="006F2B0A"/>
    <w:rsid w:val="006F3ECE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4B1E"/>
    <w:rsid w:val="00705435"/>
    <w:rsid w:val="007078EC"/>
    <w:rsid w:val="007155F4"/>
    <w:rsid w:val="00720279"/>
    <w:rsid w:val="00721A8C"/>
    <w:rsid w:val="00721B64"/>
    <w:rsid w:val="00724093"/>
    <w:rsid w:val="00724753"/>
    <w:rsid w:val="00725272"/>
    <w:rsid w:val="0072741F"/>
    <w:rsid w:val="00727F24"/>
    <w:rsid w:val="00734857"/>
    <w:rsid w:val="00734939"/>
    <w:rsid w:val="00735F2E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190"/>
    <w:rsid w:val="00753A8C"/>
    <w:rsid w:val="00754D59"/>
    <w:rsid w:val="007550B6"/>
    <w:rsid w:val="007570BD"/>
    <w:rsid w:val="00757E15"/>
    <w:rsid w:val="007625FB"/>
    <w:rsid w:val="00764006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4C27"/>
    <w:rsid w:val="00775680"/>
    <w:rsid w:val="0077695A"/>
    <w:rsid w:val="00781A02"/>
    <w:rsid w:val="00781DA9"/>
    <w:rsid w:val="00784112"/>
    <w:rsid w:val="00785D03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706A"/>
    <w:rsid w:val="007A76E0"/>
    <w:rsid w:val="007B0577"/>
    <w:rsid w:val="007B0A61"/>
    <w:rsid w:val="007B0CB0"/>
    <w:rsid w:val="007B0FD2"/>
    <w:rsid w:val="007B2552"/>
    <w:rsid w:val="007B294B"/>
    <w:rsid w:val="007B2D86"/>
    <w:rsid w:val="007B3E6A"/>
    <w:rsid w:val="007B5B1B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7EF"/>
    <w:rsid w:val="007F2C17"/>
    <w:rsid w:val="007F3E70"/>
    <w:rsid w:val="007F6EC2"/>
    <w:rsid w:val="00800D7F"/>
    <w:rsid w:val="008019E6"/>
    <w:rsid w:val="008025C0"/>
    <w:rsid w:val="00806E5F"/>
    <w:rsid w:val="00807090"/>
    <w:rsid w:val="00810848"/>
    <w:rsid w:val="008112A1"/>
    <w:rsid w:val="00813EF1"/>
    <w:rsid w:val="008176EF"/>
    <w:rsid w:val="00820CB4"/>
    <w:rsid w:val="00821D25"/>
    <w:rsid w:val="00821DA5"/>
    <w:rsid w:val="008225F1"/>
    <w:rsid w:val="00825C9C"/>
    <w:rsid w:val="00826DE0"/>
    <w:rsid w:val="00827676"/>
    <w:rsid w:val="00827CF2"/>
    <w:rsid w:val="00827FF8"/>
    <w:rsid w:val="008301EF"/>
    <w:rsid w:val="00833311"/>
    <w:rsid w:val="00834C64"/>
    <w:rsid w:val="00835604"/>
    <w:rsid w:val="00836552"/>
    <w:rsid w:val="00837FB7"/>
    <w:rsid w:val="00840FE7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90342"/>
    <w:rsid w:val="00891273"/>
    <w:rsid w:val="008926C3"/>
    <w:rsid w:val="00895213"/>
    <w:rsid w:val="008966E9"/>
    <w:rsid w:val="008A0CD5"/>
    <w:rsid w:val="008A1540"/>
    <w:rsid w:val="008A334A"/>
    <w:rsid w:val="008A465B"/>
    <w:rsid w:val="008A6917"/>
    <w:rsid w:val="008A7018"/>
    <w:rsid w:val="008B1F88"/>
    <w:rsid w:val="008B2A7D"/>
    <w:rsid w:val="008B7562"/>
    <w:rsid w:val="008C015F"/>
    <w:rsid w:val="008C32B9"/>
    <w:rsid w:val="008C4F24"/>
    <w:rsid w:val="008C57F9"/>
    <w:rsid w:val="008C61EC"/>
    <w:rsid w:val="008C6BCA"/>
    <w:rsid w:val="008C6EC1"/>
    <w:rsid w:val="008D0B75"/>
    <w:rsid w:val="008D2578"/>
    <w:rsid w:val="008D36BA"/>
    <w:rsid w:val="008D72DB"/>
    <w:rsid w:val="008E26A3"/>
    <w:rsid w:val="008E2EA8"/>
    <w:rsid w:val="008E3436"/>
    <w:rsid w:val="008E3C7A"/>
    <w:rsid w:val="008E74DA"/>
    <w:rsid w:val="008F3D03"/>
    <w:rsid w:val="008F40E0"/>
    <w:rsid w:val="008F46EE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A76"/>
    <w:rsid w:val="0091244E"/>
    <w:rsid w:val="0091287A"/>
    <w:rsid w:val="00912E33"/>
    <w:rsid w:val="009141ED"/>
    <w:rsid w:val="00914221"/>
    <w:rsid w:val="009173EF"/>
    <w:rsid w:val="00921A91"/>
    <w:rsid w:val="0092268E"/>
    <w:rsid w:val="00923F73"/>
    <w:rsid w:val="00924449"/>
    <w:rsid w:val="009253A9"/>
    <w:rsid w:val="009261C5"/>
    <w:rsid w:val="009270BF"/>
    <w:rsid w:val="00927190"/>
    <w:rsid w:val="00927D2D"/>
    <w:rsid w:val="009313E9"/>
    <w:rsid w:val="00931CBF"/>
    <w:rsid w:val="00931FEF"/>
    <w:rsid w:val="0093439C"/>
    <w:rsid w:val="009372AD"/>
    <w:rsid w:val="00937BD7"/>
    <w:rsid w:val="009417E5"/>
    <w:rsid w:val="0094196A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6D"/>
    <w:rsid w:val="00954919"/>
    <w:rsid w:val="00954EDE"/>
    <w:rsid w:val="0095508B"/>
    <w:rsid w:val="00960719"/>
    <w:rsid w:val="0096100A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D5B"/>
    <w:rsid w:val="00995CA2"/>
    <w:rsid w:val="009968A0"/>
    <w:rsid w:val="009972C9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42DD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66DF"/>
    <w:rsid w:val="00A0737F"/>
    <w:rsid w:val="00A0792D"/>
    <w:rsid w:val="00A11C86"/>
    <w:rsid w:val="00A11E06"/>
    <w:rsid w:val="00A1417F"/>
    <w:rsid w:val="00A146B0"/>
    <w:rsid w:val="00A14915"/>
    <w:rsid w:val="00A15999"/>
    <w:rsid w:val="00A206D4"/>
    <w:rsid w:val="00A20BD4"/>
    <w:rsid w:val="00A20BEB"/>
    <w:rsid w:val="00A23872"/>
    <w:rsid w:val="00A23DAC"/>
    <w:rsid w:val="00A24F5F"/>
    <w:rsid w:val="00A27DEF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64A2"/>
    <w:rsid w:val="00A472E7"/>
    <w:rsid w:val="00A50432"/>
    <w:rsid w:val="00A52E59"/>
    <w:rsid w:val="00A533B1"/>
    <w:rsid w:val="00A54DFB"/>
    <w:rsid w:val="00A5510E"/>
    <w:rsid w:val="00A56472"/>
    <w:rsid w:val="00A5767D"/>
    <w:rsid w:val="00A60483"/>
    <w:rsid w:val="00A617C7"/>
    <w:rsid w:val="00A62026"/>
    <w:rsid w:val="00A62CC3"/>
    <w:rsid w:val="00A62E0D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A70"/>
    <w:rsid w:val="00A93478"/>
    <w:rsid w:val="00A95502"/>
    <w:rsid w:val="00A95DA7"/>
    <w:rsid w:val="00A978B1"/>
    <w:rsid w:val="00AA0E21"/>
    <w:rsid w:val="00AA303A"/>
    <w:rsid w:val="00AA3AB5"/>
    <w:rsid w:val="00AA4F04"/>
    <w:rsid w:val="00AA7712"/>
    <w:rsid w:val="00AB2243"/>
    <w:rsid w:val="00AB77E5"/>
    <w:rsid w:val="00AB7AAF"/>
    <w:rsid w:val="00AC3377"/>
    <w:rsid w:val="00AC4356"/>
    <w:rsid w:val="00AC55FB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5185"/>
    <w:rsid w:val="00AE665B"/>
    <w:rsid w:val="00AE6A8D"/>
    <w:rsid w:val="00AF18A8"/>
    <w:rsid w:val="00AF1B87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34FF"/>
    <w:rsid w:val="00B5416A"/>
    <w:rsid w:val="00B54923"/>
    <w:rsid w:val="00B637F0"/>
    <w:rsid w:val="00B661FA"/>
    <w:rsid w:val="00B66426"/>
    <w:rsid w:val="00B672E2"/>
    <w:rsid w:val="00B74C85"/>
    <w:rsid w:val="00B830CA"/>
    <w:rsid w:val="00B83E7F"/>
    <w:rsid w:val="00B8566D"/>
    <w:rsid w:val="00B858A9"/>
    <w:rsid w:val="00B90EBD"/>
    <w:rsid w:val="00B91E84"/>
    <w:rsid w:val="00B91F4F"/>
    <w:rsid w:val="00B920D5"/>
    <w:rsid w:val="00B93387"/>
    <w:rsid w:val="00B93718"/>
    <w:rsid w:val="00B93A29"/>
    <w:rsid w:val="00B94BAE"/>
    <w:rsid w:val="00B97219"/>
    <w:rsid w:val="00BA25FE"/>
    <w:rsid w:val="00BA3B0E"/>
    <w:rsid w:val="00BB1357"/>
    <w:rsid w:val="00BB225D"/>
    <w:rsid w:val="00BB2D2F"/>
    <w:rsid w:val="00BB3630"/>
    <w:rsid w:val="00BB5A26"/>
    <w:rsid w:val="00BB5F18"/>
    <w:rsid w:val="00BB6785"/>
    <w:rsid w:val="00BB744B"/>
    <w:rsid w:val="00BC7693"/>
    <w:rsid w:val="00BD1A35"/>
    <w:rsid w:val="00BD5085"/>
    <w:rsid w:val="00BD5550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ABA"/>
    <w:rsid w:val="00C16277"/>
    <w:rsid w:val="00C17666"/>
    <w:rsid w:val="00C17706"/>
    <w:rsid w:val="00C201D1"/>
    <w:rsid w:val="00C20350"/>
    <w:rsid w:val="00C20556"/>
    <w:rsid w:val="00C235C1"/>
    <w:rsid w:val="00C23D8D"/>
    <w:rsid w:val="00C25BF5"/>
    <w:rsid w:val="00C34D1F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3070"/>
    <w:rsid w:val="00C93E0D"/>
    <w:rsid w:val="00C945FB"/>
    <w:rsid w:val="00C94B5A"/>
    <w:rsid w:val="00C95AF8"/>
    <w:rsid w:val="00C974E9"/>
    <w:rsid w:val="00CA27D2"/>
    <w:rsid w:val="00CA4ADD"/>
    <w:rsid w:val="00CA5379"/>
    <w:rsid w:val="00CA6BC7"/>
    <w:rsid w:val="00CA6D08"/>
    <w:rsid w:val="00CA73F9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735B"/>
    <w:rsid w:val="00CF78A9"/>
    <w:rsid w:val="00D00AC7"/>
    <w:rsid w:val="00D02D30"/>
    <w:rsid w:val="00D02E79"/>
    <w:rsid w:val="00D03465"/>
    <w:rsid w:val="00D03BE5"/>
    <w:rsid w:val="00D10C47"/>
    <w:rsid w:val="00D10E7F"/>
    <w:rsid w:val="00D13C05"/>
    <w:rsid w:val="00D13F49"/>
    <w:rsid w:val="00D14296"/>
    <w:rsid w:val="00D2085E"/>
    <w:rsid w:val="00D21D72"/>
    <w:rsid w:val="00D23128"/>
    <w:rsid w:val="00D26498"/>
    <w:rsid w:val="00D3056A"/>
    <w:rsid w:val="00D32867"/>
    <w:rsid w:val="00D328CE"/>
    <w:rsid w:val="00D34282"/>
    <w:rsid w:val="00D35A5A"/>
    <w:rsid w:val="00D369DD"/>
    <w:rsid w:val="00D37DDB"/>
    <w:rsid w:val="00D4154F"/>
    <w:rsid w:val="00D47995"/>
    <w:rsid w:val="00D509D0"/>
    <w:rsid w:val="00D50F85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74A8"/>
    <w:rsid w:val="00D70EF9"/>
    <w:rsid w:val="00D71861"/>
    <w:rsid w:val="00D71C38"/>
    <w:rsid w:val="00D765A1"/>
    <w:rsid w:val="00D823D2"/>
    <w:rsid w:val="00D82D6D"/>
    <w:rsid w:val="00D83744"/>
    <w:rsid w:val="00D83D45"/>
    <w:rsid w:val="00D914DA"/>
    <w:rsid w:val="00D956D6"/>
    <w:rsid w:val="00D972D7"/>
    <w:rsid w:val="00D975F9"/>
    <w:rsid w:val="00D97D68"/>
    <w:rsid w:val="00D97F40"/>
    <w:rsid w:val="00DA1B1C"/>
    <w:rsid w:val="00DA3939"/>
    <w:rsid w:val="00DA4E19"/>
    <w:rsid w:val="00DB1D88"/>
    <w:rsid w:val="00DB4862"/>
    <w:rsid w:val="00DB52EC"/>
    <w:rsid w:val="00DB5B24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DF5716"/>
    <w:rsid w:val="00E0651F"/>
    <w:rsid w:val="00E067F4"/>
    <w:rsid w:val="00E1505B"/>
    <w:rsid w:val="00E15358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ABD"/>
    <w:rsid w:val="00E43ACB"/>
    <w:rsid w:val="00E43BA7"/>
    <w:rsid w:val="00E471AA"/>
    <w:rsid w:val="00E518F1"/>
    <w:rsid w:val="00E52C49"/>
    <w:rsid w:val="00E57C59"/>
    <w:rsid w:val="00E63727"/>
    <w:rsid w:val="00E641F3"/>
    <w:rsid w:val="00E65C2F"/>
    <w:rsid w:val="00E660F4"/>
    <w:rsid w:val="00E66E03"/>
    <w:rsid w:val="00E701F9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7155"/>
    <w:rsid w:val="00E91114"/>
    <w:rsid w:val="00E933FE"/>
    <w:rsid w:val="00E93B24"/>
    <w:rsid w:val="00E93F99"/>
    <w:rsid w:val="00E94192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0FBB"/>
    <w:rsid w:val="00ED1152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F07E6"/>
    <w:rsid w:val="00EF3516"/>
    <w:rsid w:val="00EF35AA"/>
    <w:rsid w:val="00EF6BB9"/>
    <w:rsid w:val="00EF6D33"/>
    <w:rsid w:val="00EF6F84"/>
    <w:rsid w:val="00EF6FEB"/>
    <w:rsid w:val="00F00713"/>
    <w:rsid w:val="00F07D23"/>
    <w:rsid w:val="00F1088F"/>
    <w:rsid w:val="00F12B75"/>
    <w:rsid w:val="00F1492B"/>
    <w:rsid w:val="00F1591E"/>
    <w:rsid w:val="00F15EA2"/>
    <w:rsid w:val="00F21BA6"/>
    <w:rsid w:val="00F260D9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37CD9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70996"/>
    <w:rsid w:val="00F732BD"/>
    <w:rsid w:val="00F7374E"/>
    <w:rsid w:val="00F74E07"/>
    <w:rsid w:val="00F84259"/>
    <w:rsid w:val="00F84BFF"/>
    <w:rsid w:val="00F87E2F"/>
    <w:rsid w:val="00F91A09"/>
    <w:rsid w:val="00F94BCC"/>
    <w:rsid w:val="00FA02AF"/>
    <w:rsid w:val="00FA1519"/>
    <w:rsid w:val="00FA211A"/>
    <w:rsid w:val="00FA3B85"/>
    <w:rsid w:val="00FA3E69"/>
    <w:rsid w:val="00FA52F8"/>
    <w:rsid w:val="00FA66B3"/>
    <w:rsid w:val="00FA70D1"/>
    <w:rsid w:val="00FA73CE"/>
    <w:rsid w:val="00FB0198"/>
    <w:rsid w:val="00FB1773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3070-2024.github.io/" TargetMode="External"/><Relationship Id="rId18" Type="http://schemas.openxmlformats.org/officeDocument/2006/relationships/hyperlink" Target="https://tulane-math-7260-2022.github.io/" TargetMode="External"/><Relationship Id="rId26" Type="http://schemas.openxmlformats.org/officeDocument/2006/relationships/hyperlink" Target="https://github.com/phylovi/bito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7360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3070-2022.github.io/" TargetMode="External"/><Relationship Id="rId25" Type="http://schemas.openxmlformats.org/officeDocument/2006/relationships/hyperlink" Target="https://github.com/beagle-dev/beagle-lib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7260-2023.github.io/" TargetMode="External"/><Relationship Id="rId20" Type="http://schemas.openxmlformats.org/officeDocument/2006/relationships/hyperlink" Target="https://tulane-math-7260-2021.github.io/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beast-dev/beast-mcmc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tulane-math-3070-2023.github.io/" TargetMode="External"/><Relationship Id="rId23" Type="http://schemas.openxmlformats.org/officeDocument/2006/relationships/hyperlink" Target="https://github.com/xji3/IGC_BEAST_Tutorial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7360-2021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7360-2023.github.io/" TargetMode="External"/><Relationship Id="rId22" Type="http://schemas.openxmlformats.org/officeDocument/2006/relationships/hyperlink" Target="https://github.com/xji3/IGCexpansion" TargetMode="External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5</Pages>
  <Words>4694</Words>
  <Characters>26760</Characters>
  <Application>Microsoft Office Word</Application>
  <DocSecurity>0</DocSecurity>
  <Lines>223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4</cp:revision>
  <cp:lastPrinted>2024-12-12T01:01:00Z</cp:lastPrinted>
  <dcterms:created xsi:type="dcterms:W3CDTF">2024-12-12T01:01:00Z</dcterms:created>
  <dcterms:modified xsi:type="dcterms:W3CDTF">2024-12-12T0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